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Microbiom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ing-library"/>
    <w:p>
      <w:pPr>
        <w:pStyle w:val="Heading2"/>
      </w:pPr>
      <w:r>
        <w:t xml:space="preserve">Loading Library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 Markdown document presents a reproducible workflow for analyzing genus- and species-level microbial profiles derived from Kraken2 reports of gut microbiome samples from male and female American cockroach sample. The analysis includes presence-absence matrices, richness estimates, statistical comparisons, and genus-level heatmap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icrobiome Project</dc:title>
  <dc:creator>Muhtarin Khayer Brohee</dc:creator>
  <cp:keywords/>
  <dcterms:created xsi:type="dcterms:W3CDTF">2025-04-25T01:38:46Z</dcterms:created>
  <dcterms:modified xsi:type="dcterms:W3CDTF">2025-04-25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4</vt:lpwstr>
  </property>
  <property fmtid="{D5CDD505-2E9C-101B-9397-08002B2CF9AE}" pid="3" name="output">
    <vt:lpwstr/>
  </property>
</Properties>
</file>